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0B9" w:rsidRPr="003E1EBB" w:rsidRDefault="00487C7F" w:rsidP="003E1EBB">
      <w:pPr>
        <w:pStyle w:val="BodyText"/>
        <w:rPr>
          <w:rFonts w:ascii="Times New Roman"/>
          <w:b w:val="0"/>
        </w:rPr>
      </w:pPr>
      <w:bookmarkStart w:id="0" w:name="_GoBack"/>
      <w:bookmarkEnd w:id="0"/>
      <w:r>
        <w:rPr>
          <w:noProof/>
          <w:lang w:val="en-ZA" w:eastAsia="en-ZA"/>
        </w:rPr>
        <w:drawing>
          <wp:anchor distT="0" distB="0" distL="114300" distR="114300" simplePos="0" relativeHeight="251670528" behindDoc="1" locked="0" layoutInCell="1" allowOverlap="1" wp14:anchorId="0301EEFF" wp14:editId="7C3A59D1">
            <wp:simplePos x="0" y="0"/>
            <wp:positionH relativeFrom="column">
              <wp:posOffset>2345070</wp:posOffset>
            </wp:positionH>
            <wp:positionV relativeFrom="paragraph">
              <wp:posOffset>-525942</wp:posOffset>
            </wp:positionV>
            <wp:extent cx="2265680" cy="600075"/>
            <wp:effectExtent l="0" t="0" r="1270" b="9525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68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A91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E8EAF5D" wp14:editId="02EA6638">
                <wp:simplePos x="0" y="0"/>
                <wp:positionH relativeFrom="page">
                  <wp:align>right</wp:align>
                </wp:positionH>
                <wp:positionV relativeFrom="paragraph">
                  <wp:posOffset>6424930</wp:posOffset>
                </wp:positionV>
                <wp:extent cx="5324475" cy="42227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4475" cy="422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3056" w:rsidRPr="00793056" w:rsidRDefault="00793056" w:rsidP="00793056">
                            <w:pPr>
                              <w:pStyle w:val="BodyTex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93056">
                              <w:rPr>
                                <w:sz w:val="18"/>
                                <w:szCs w:val="18"/>
                              </w:rPr>
                              <w:t>For more information contact us on</w:t>
                            </w:r>
                          </w:p>
                          <w:p w:rsidR="00793056" w:rsidRPr="00793056" w:rsidRDefault="00793056" w:rsidP="00793056">
                            <w:pPr>
                              <w:pStyle w:val="BodyText"/>
                              <w:jc w:val="center"/>
                              <w:rPr>
                                <w:b w:val="0"/>
                                <w:sz w:val="18"/>
                                <w:szCs w:val="18"/>
                              </w:rPr>
                            </w:pPr>
                            <w:r w:rsidRPr="00793056">
                              <w:rPr>
                                <w:sz w:val="18"/>
                                <w:szCs w:val="18"/>
                              </w:rPr>
                              <w:t>Tel:</w:t>
                            </w:r>
                            <w:r w:rsidRPr="00793056">
                              <w:rPr>
                                <w:b w:val="0"/>
                                <w:sz w:val="18"/>
                                <w:szCs w:val="18"/>
                              </w:rPr>
                              <w:t xml:space="preserve"> 000 000 0000 / </w:t>
                            </w:r>
                            <w:r w:rsidRPr="00793056">
                              <w:rPr>
                                <w:sz w:val="18"/>
                                <w:szCs w:val="18"/>
                              </w:rPr>
                              <w:t>Email:</w:t>
                            </w:r>
                            <w:r w:rsidRPr="00793056">
                              <w:rPr>
                                <w:b w:val="0"/>
                                <w:sz w:val="18"/>
                                <w:szCs w:val="18"/>
                              </w:rPr>
                              <w:t xml:space="preserve"> info@companyname.co.za / </w:t>
                            </w:r>
                            <w:r w:rsidRPr="00793056">
                              <w:rPr>
                                <w:sz w:val="18"/>
                                <w:szCs w:val="18"/>
                              </w:rPr>
                              <w:t>Website:</w:t>
                            </w:r>
                            <w:r w:rsidRPr="00793056">
                              <w:rPr>
                                <w:b w:val="0"/>
                                <w:sz w:val="18"/>
                                <w:szCs w:val="18"/>
                              </w:rPr>
                              <w:t xml:space="preserve"> www.companyname.co.za</w:t>
                            </w:r>
                          </w:p>
                          <w:p w:rsidR="00793056" w:rsidRPr="003E1EBB" w:rsidRDefault="00793056" w:rsidP="00793056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793056" w:rsidRPr="00222884" w:rsidRDefault="00793056" w:rsidP="00793056">
                            <w:pPr>
                              <w:jc w:val="center"/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8EAF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8.05pt;margin-top:505.9pt;width:419.25pt;height:33.25pt;z-index:25168281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G4ZswIAALk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" filled="f" stroked="f">
                <v:textbox>
                  <w:txbxContent>
                    <w:p w:rsidR="00793056" w:rsidRPr="00793056" w:rsidRDefault="00793056" w:rsidP="00793056">
                      <w:pPr>
                        <w:pStyle w:val="BodyText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93056">
                        <w:rPr>
                          <w:sz w:val="18"/>
                          <w:szCs w:val="18"/>
                        </w:rPr>
                        <w:t>For more information contact us on</w:t>
                      </w:r>
                    </w:p>
                    <w:p w:rsidR="00793056" w:rsidRPr="00793056" w:rsidRDefault="00793056" w:rsidP="00793056">
                      <w:pPr>
                        <w:pStyle w:val="BodyText"/>
                        <w:jc w:val="center"/>
                        <w:rPr>
                          <w:b w:val="0"/>
                          <w:sz w:val="18"/>
                          <w:szCs w:val="18"/>
                        </w:rPr>
                      </w:pPr>
                      <w:r w:rsidRPr="00793056">
                        <w:rPr>
                          <w:sz w:val="18"/>
                          <w:szCs w:val="18"/>
                        </w:rPr>
                        <w:t>Tel:</w:t>
                      </w:r>
                      <w:r w:rsidRPr="00793056">
                        <w:rPr>
                          <w:b w:val="0"/>
                          <w:sz w:val="18"/>
                          <w:szCs w:val="18"/>
                        </w:rPr>
                        <w:t xml:space="preserve"> 000 000 0000 / </w:t>
                      </w:r>
                      <w:r w:rsidRPr="00793056">
                        <w:rPr>
                          <w:sz w:val="18"/>
                          <w:szCs w:val="18"/>
                        </w:rPr>
                        <w:t>Email:</w:t>
                      </w:r>
                      <w:r w:rsidRPr="00793056">
                        <w:rPr>
                          <w:b w:val="0"/>
                          <w:sz w:val="18"/>
                          <w:szCs w:val="18"/>
                        </w:rPr>
                        <w:t xml:space="preserve"> info@companyname.co.za / </w:t>
                      </w:r>
                      <w:r w:rsidRPr="00793056">
                        <w:rPr>
                          <w:sz w:val="18"/>
                          <w:szCs w:val="18"/>
                        </w:rPr>
                        <w:t>Website:</w:t>
                      </w:r>
                      <w:r w:rsidRPr="00793056">
                        <w:rPr>
                          <w:b w:val="0"/>
                          <w:sz w:val="18"/>
                          <w:szCs w:val="18"/>
                        </w:rPr>
                        <w:t xml:space="preserve"> www.companyname.co.za</w:t>
                      </w:r>
                    </w:p>
                    <w:p w:rsidR="00793056" w:rsidRPr="003E1EBB" w:rsidRDefault="00793056" w:rsidP="00793056">
                      <w:pPr>
                        <w:jc w:val="center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793056" w:rsidRPr="00222884" w:rsidRDefault="00793056" w:rsidP="00793056">
                      <w:pPr>
                        <w:jc w:val="center"/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A69E0">
        <w:rPr>
          <w:noProof/>
          <w:color w:val="231F20"/>
          <w:lang w:val="en-ZA" w:eastAsia="en-ZA"/>
        </w:rPr>
        <w:drawing>
          <wp:anchor distT="0" distB="0" distL="114300" distR="114300" simplePos="0" relativeHeight="251657728" behindDoc="1" locked="0" layoutInCell="1" allowOverlap="1" wp14:anchorId="34E8D0D5" wp14:editId="62A03E23">
            <wp:simplePos x="0" y="0"/>
            <wp:positionH relativeFrom="page">
              <wp:posOffset>-7378</wp:posOffset>
            </wp:positionH>
            <wp:positionV relativeFrom="paragraph">
              <wp:posOffset>-687867</wp:posOffset>
            </wp:positionV>
            <wp:extent cx="5384004" cy="7633486"/>
            <wp:effectExtent l="0" t="0" r="762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acques.PARROTPRODUCTS\AppData\Local\Microsoft\Windows\INetCache\Content.Word\Parrot's Floor Distance Sticker - Word Editable Do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004" cy="7633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C10B9" w:rsidRPr="003E1EBB">
      <w:type w:val="continuous"/>
      <w:pgSz w:w="8400" w:h="11910"/>
      <w:pgMar w:top="1100" w:right="40" w:bottom="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DEB" w:rsidRDefault="000D7DEB" w:rsidP="00B509E2">
      <w:r>
        <w:separator/>
      </w:r>
    </w:p>
  </w:endnote>
  <w:endnote w:type="continuationSeparator" w:id="0">
    <w:p w:rsidR="000D7DEB" w:rsidRDefault="000D7DEB" w:rsidP="00B50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Cn BT">
    <w:altName w:val="Swis721 Cn BT"/>
    <w:panose1 w:val="020B050602020203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DEB" w:rsidRDefault="000D7DEB" w:rsidP="00B509E2">
      <w:r>
        <w:separator/>
      </w:r>
    </w:p>
  </w:footnote>
  <w:footnote w:type="continuationSeparator" w:id="0">
    <w:p w:rsidR="000D7DEB" w:rsidRDefault="000D7DEB" w:rsidP="00B509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rQ0NDcytTA1NDVU0lEKTi0uzszPAykwrAUARiOnVywAAAA="/>
  </w:docVars>
  <w:rsids>
    <w:rsidRoot w:val="000C10B9"/>
    <w:rsid w:val="00042334"/>
    <w:rsid w:val="000C10B9"/>
    <w:rsid w:val="000D7DEB"/>
    <w:rsid w:val="000E7DA7"/>
    <w:rsid w:val="001A26F8"/>
    <w:rsid w:val="001F5EBB"/>
    <w:rsid w:val="001F6A91"/>
    <w:rsid w:val="00222884"/>
    <w:rsid w:val="002447C1"/>
    <w:rsid w:val="003138BC"/>
    <w:rsid w:val="00361143"/>
    <w:rsid w:val="003E1EBB"/>
    <w:rsid w:val="003E7AB3"/>
    <w:rsid w:val="004348A3"/>
    <w:rsid w:val="00452C1A"/>
    <w:rsid w:val="00487C7F"/>
    <w:rsid w:val="0050500D"/>
    <w:rsid w:val="00547C34"/>
    <w:rsid w:val="0059203A"/>
    <w:rsid w:val="006A69E0"/>
    <w:rsid w:val="00700D1B"/>
    <w:rsid w:val="00722101"/>
    <w:rsid w:val="00765A26"/>
    <w:rsid w:val="00793056"/>
    <w:rsid w:val="0080015B"/>
    <w:rsid w:val="0082307C"/>
    <w:rsid w:val="00905B9A"/>
    <w:rsid w:val="00A90C4D"/>
    <w:rsid w:val="00AD0B1E"/>
    <w:rsid w:val="00B25E7C"/>
    <w:rsid w:val="00B509E2"/>
    <w:rsid w:val="00B55250"/>
    <w:rsid w:val="00B93E6D"/>
    <w:rsid w:val="00BC51F5"/>
    <w:rsid w:val="00BD54E7"/>
    <w:rsid w:val="00C9100B"/>
    <w:rsid w:val="00C966B7"/>
    <w:rsid w:val="00CD58CC"/>
    <w:rsid w:val="00D06521"/>
    <w:rsid w:val="00D202A5"/>
    <w:rsid w:val="00D2353D"/>
    <w:rsid w:val="00D31D24"/>
    <w:rsid w:val="00D4355D"/>
    <w:rsid w:val="00D45355"/>
    <w:rsid w:val="00D66F64"/>
    <w:rsid w:val="00DB7BE2"/>
    <w:rsid w:val="00DD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7286BD-7658-4BCD-9A4A-ABF6A4FBE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Swis721 Cn BT" w:eastAsia="Swis721 Cn BT" w:hAnsi="Swis721 Cn BT" w:cs="Swis721 Cn B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31D2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09E2"/>
    <w:rPr>
      <w:rFonts w:ascii="Swis721 Cn BT" w:eastAsia="Swis721 Cn BT" w:hAnsi="Swis721 Cn BT" w:cs="Swis721 Cn BT"/>
    </w:rPr>
  </w:style>
  <w:style w:type="paragraph" w:styleId="Footer">
    <w:name w:val="footer"/>
    <w:basedOn w:val="Normal"/>
    <w:link w:val="Foot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09E2"/>
    <w:rPr>
      <w:rFonts w:ascii="Swis721 Cn BT" w:eastAsia="Swis721 Cn BT" w:hAnsi="Swis721 Cn BT" w:cs="Swis721 Cn B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Remote Offerings - Eflyer.cdr</vt:lpstr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Remote Offerings - Eflyer.cdr</dc:title>
  <dc:creator>JWS</dc:creator>
  <cp:lastModifiedBy>Jacques Williams</cp:lastModifiedBy>
  <cp:revision>8</cp:revision>
  <dcterms:created xsi:type="dcterms:W3CDTF">2020-08-20T11:18:00Z</dcterms:created>
  <dcterms:modified xsi:type="dcterms:W3CDTF">2021-12-0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CorelDRAW 2019</vt:lpwstr>
  </property>
  <property fmtid="{D5CDD505-2E9C-101B-9397-08002B2CF9AE}" pid="4" name="LastSaved">
    <vt:filetime>2020-03-27T00:00:00Z</vt:filetime>
  </property>
</Properties>
</file>